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ing Studies in Canada Montre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Scholarship Committee</w:t>
      </w:r>
      <w:r>
        <w:br/>
      </w:r>
      <w:r>
        <w:t xml:space="preserve">Montreal Institute of Technology (MIT)</w:t>
      </w:r>
      <w:r>
        <w:br/>
      </w:r>
      <w:r>
        <w:t xml:space="preserve">1005 Avenue de la Montagne</w:t>
      </w:r>
      <w:r>
        <w:br/>
      </w:r>
      <w:r>
        <w:t xml:space="preserve">Montreal, Quebec H3A 2K6</w:t>
      </w:r>
      <w:r>
        <w:br/>
      </w:r>
      <w:r>
        <w:t xml:space="preserve">Canada</w:t>
      </w:r>
    </w:p>
    <w:p>
      <w:pPr>
        <w:pStyle w:val="BodyText"/>
      </w:pPr>
      <w:r>
        <w:t xml:space="preserve">Date: October 26, 2023</w:t>
      </w:r>
    </w:p>
    <w:bookmarkStart w:id="21" w:name="X2e8a48685494edabbd6511519c3855975168982"/>
    <w:p>
      <w:pPr>
        <w:pStyle w:val="Heading2"/>
      </w:pPr>
      <w:r>
        <w:t xml:space="preserve">Subject: Formal Scholarship Application for Systems Engineering Program in Canada Montreal</w:t>
      </w:r>
    </w:p>
    <w:bookmarkEnd w:id="21"/>
    <w:p>
      <w:pPr>
        <w:pStyle w:val="FirstParagraph"/>
      </w:pPr>
      <w:r>
        <w:t xml:space="preserve">Dear Scholarship Committee,</w:t>
      </w:r>
    </w:p>
    <w:p>
      <w:pPr>
        <w:pStyle w:val="BodyText"/>
      </w:pPr>
      <w:r>
        <w:t xml:space="preserve">I am writing to submit my formal application for the International Student Scholarship supporting Systems Engineer studies at Montreal Institute of Technology (MIT). As a highly motivated engineering graduate from the National University of Singapore with a Bachelor's in Computer Engineering and extensive research experience in distributed systems, I am deeply committed to pursuing advanced education in Canada Montreal—a global hub for technological innovation that perfectly aligns with my career vision. This</w:t>
      </w:r>
      <w:r>
        <w:t xml:space="preserve"> </w:t>
      </w:r>
      <w:r>
        <w:rPr>
          <w:bCs/>
          <w:b/>
        </w:rPr>
        <w:t xml:space="preserve">Scholarship Application Letter</w:t>
      </w:r>
      <w:r>
        <w:t xml:space="preserve"> </w:t>
      </w:r>
      <w:r>
        <w:t xml:space="preserve">represents not just a financial request, but a strategic step toward becoming a certified Systems Engineer who will contribute meaningfully to Canada's tech ecosystem.</w:t>
      </w:r>
    </w:p>
    <w:p>
      <w:pPr>
        <w:pStyle w:val="BodyText"/>
      </w:pPr>
      <w:r>
        <w:t xml:space="preserve">My academic journey has consistently demonstrated my aptitude for complex systems architecture. At NUS, I led a cross-functional team developing an AI-driven resource allocation system for cloud infrastructure, which reduced computational latency by 37% while optimizing energy consumption—principles directly applicable to Montreal's growing smart city initiatives. I further honed these skills through industry placements at Singtel's Network Innovation Lab and Siemens Digital Industries in Singapore, where I designed fault-tolerant communication protocols for industrial IoT networks. These experiences crystallized my passion for Systems Engineering: a discipline that bridges hardware, software, and human-centric design to solve interconnected challenges—a mission I intend to pursue with greater depth in</w:t>
      </w:r>
      <w:r>
        <w:t xml:space="preserve"> </w:t>
      </w:r>
      <w:r>
        <w:rPr>
          <w:bCs/>
          <w:b/>
        </w:rPr>
        <w:t xml:space="preserve">Canada Montreal</w:t>
      </w:r>
      <w:r>
        <w:t xml:space="preserve">.</w:t>
      </w:r>
    </w:p>
    <w:p>
      <w:pPr>
        <w:pStyle w:val="BodyText"/>
      </w:pPr>
      <w:r>
        <w:t xml:space="preserve">Montreal's unique position as Canada's second-largest tech hub (after Toronto) with over 800 AI/ML companies, including DeepMind and Element AI, makes it the ideal environment to advance my specialization. The city's bilingual culture, affordable living costs compared to other Canadian metropolises, and strong government support for STEM initiatives through programs like Québec's</w:t>
      </w:r>
      <w:r>
        <w:t xml:space="preserve"> </w:t>
      </w:r>
      <w:r>
        <w:rPr>
          <w:iCs/>
          <w:i/>
        </w:rPr>
        <w:t xml:space="preserve">Plan de développement des technologies émergentes</w:t>
      </w:r>
      <w:r>
        <w:t xml:space="preserve"> </w:t>
      </w:r>
      <w:r>
        <w:t xml:space="preserve">create a fertile ground for innovation. I specifically seek admission to MIT's Master of Engineering in Systems Engineering program because of its industry-aligned curriculum—including courses on Cyber-Physical Systems and Sustainable Infrastructure Design—which directly addresses the gaps I identified during my research in Singaporean smart grid implementations.</w:t>
      </w:r>
    </w:p>
    <w:p>
      <w:pPr>
        <w:pStyle w:val="BodyText"/>
      </w:pPr>
      <w:r>
        <w:t xml:space="preserve">Financial considerations necessitate this scholarship application. While I secured a partial tuition waiver from MIT, the full cost of living in Montreal—estimated at CAD $22,000 annually for accommodation, transportation, and academic resources—exceeds my personal savings. My family's modest income (my father works as a public school teacher while my mother manages a small family-owned bakery in Singapore) limits our capacity to cover these expenses. This scholarship would alleviate significant pressure, allowing me to focus entirely on mastering advanced topics like real-time system optimization and ethical AI deployment—skills critical for the next generation of Systems Engineer professionals serving industries from autonomous vehicles (where Montreal hosts major AV testing facilities) to healthcare infrastructure.</w:t>
      </w:r>
    </w:p>
    <w:p>
      <w:pPr>
        <w:pStyle w:val="BodyText"/>
      </w:pPr>
      <w:r>
        <w:t xml:space="preserve">I am particularly drawn to Montreal's collaborative innovation ecosystem, which emphasizes human-centered engineering solutions. The city’s success with projects like the</w:t>
      </w:r>
      <w:r>
        <w:t xml:space="preserve"> </w:t>
      </w:r>
      <w:r>
        <w:rPr>
          <w:iCs/>
          <w:i/>
        </w:rPr>
        <w:t xml:space="preserve">Montreal AI Ethics Institute</w:t>
      </w:r>
      <w:r>
        <w:t xml:space="preserve"> </w:t>
      </w:r>
      <w:r>
        <w:t xml:space="preserve">and its role in the</w:t>
      </w:r>
      <w:r>
        <w:t xml:space="preserve"> </w:t>
      </w:r>
      <w:r>
        <w:rPr>
          <w:iCs/>
          <w:i/>
        </w:rPr>
        <w:t xml:space="preserve">Global Partnership on Artificial Intelligence</w:t>
      </w:r>
      <w:r>
        <w:t xml:space="preserve"> </w:t>
      </w:r>
      <w:r>
        <w:t xml:space="preserve">reflects values I embody through my volunteer work teaching computational thinking to underprivileged youth in Singapore. My goal is not merely to become a Systems Engineer but to pioneer frameworks that integrate environmental sustainability into system design—a priority increasingly emphasized by Montreal-based firms like</w:t>
      </w:r>
      <w:r>
        <w:t xml:space="preserve"> </w:t>
      </w:r>
      <w:r>
        <w:rPr>
          <w:iCs/>
          <w:i/>
        </w:rPr>
        <w:t xml:space="preserve">Hydro-Québec</w:t>
      </w:r>
      <w:r>
        <w:t xml:space="preserve"> </w:t>
      </w:r>
      <w:r>
        <w:t xml:space="preserve">and</w:t>
      </w:r>
      <w:r>
        <w:t xml:space="preserve"> </w:t>
      </w:r>
      <w:r>
        <w:rPr>
          <w:iCs/>
          <w:i/>
        </w:rPr>
        <w:t xml:space="preserve">Niagara Mohawk Power Corporation</w:t>
      </w:r>
      <w:r>
        <w:t xml:space="preserve">. This scholarship would empower me to contribute to such initiatives through MIT’s research partnerships with local industry leaders.</w:t>
      </w:r>
    </w:p>
    <w:p>
      <w:pPr>
        <w:pStyle w:val="BodyText"/>
      </w:pPr>
      <w:r>
        <w:t xml:space="preserve">Beyond immediate academic goals, I envision a long-term career trajectory rooted in Canada Montreal. Post-graduation, I aim to join companies like</w:t>
      </w:r>
      <w:r>
        <w:t xml:space="preserve"> </w:t>
      </w:r>
      <w:r>
        <w:rPr>
          <w:iCs/>
          <w:i/>
        </w:rPr>
        <w:t xml:space="preserve">OpenText</w:t>
      </w:r>
      <w:r>
        <w:t xml:space="preserve"> </w:t>
      </w:r>
      <w:r>
        <w:t xml:space="preserve">or</w:t>
      </w:r>
      <w:r>
        <w:t xml:space="preserve"> </w:t>
      </w:r>
      <w:r>
        <w:rPr>
          <w:iCs/>
          <w:i/>
        </w:rPr>
        <w:t xml:space="preserve">Dassault Systèmes</w:t>
      </w:r>
      <w:r>
        <w:t xml:space="preserve">, both headquartered in Montreal and leaders in enterprise systems solutions. My master’s thesis on "Resilient Power Grid Architecture for Urban Microgrids" will directly inform their work on Canada’s net-zero targets. I also plan to engage with the</w:t>
      </w:r>
      <w:r>
        <w:t xml:space="preserve"> </w:t>
      </w:r>
      <w:r>
        <w:rPr>
          <w:bCs/>
          <w:b/>
        </w:rPr>
        <w:t xml:space="preserve">Canada Montreal</w:t>
      </w:r>
      <w:r>
        <w:t xml:space="preserve">-based Society of Systems Engineering (SSE) to mentor international students and advocate for inclusive engineering education—ensuring my journey as a Systems Engineer amplifies opportunities for others.</w:t>
      </w:r>
    </w:p>
    <w:p>
      <w:pPr>
        <w:pStyle w:val="BodyText"/>
      </w:pPr>
      <w:r>
        <w:t xml:space="preserve">What sets me apart is my proven ability to translate theoretical knowledge into scalable solutions. My NUS project earned the "Best Innovation Award" in Singapore’s National Engineering Competition, and I co-authored a peer-reviewed paper on edge computing latency reduction now cited by researchers at McGill University—another Montreal institution whose faculty I hope to collaborate with. This</w:t>
      </w:r>
      <w:r>
        <w:t xml:space="preserve"> </w:t>
      </w:r>
      <w:r>
        <w:rPr>
          <w:bCs/>
          <w:b/>
        </w:rPr>
        <w:t xml:space="preserve">Scholarship Application Letter</w:t>
      </w:r>
      <w:r>
        <w:t xml:space="preserve"> </w:t>
      </w:r>
      <w:r>
        <w:t xml:space="preserve">is thus a testament to my readiness to thrive in MIT’s rigorous environment and contribute positively from day one.</w:t>
      </w:r>
    </w:p>
    <w:p>
      <w:pPr>
        <w:pStyle w:val="BodyText"/>
      </w:pPr>
      <w:r>
        <w:t xml:space="preserve">The investment in my education represents an opportunity to cultivate a Systems Engineer who will actively participate in shaping Canada's technological future. Montreal’s unique blend of academic excellence, industry dynamism, and cultural richness provides the perfect catalyst for this transformation. I am eager to bring my dedication to system optimization, multicultural collaboration skills (fluent in English, Mandarin, and Malay), and commitment to ethical innovation to your esteemed institution.</w:t>
      </w:r>
    </w:p>
    <w:p>
      <w:pPr>
        <w:pStyle w:val="BodyText"/>
      </w:pPr>
      <w:r>
        <w:t xml:space="preserve">Thank you for considering my application. I welcome the opportunity to discuss how my vision aligns with MIT’s mission during an interview at your convenience. My CV and academic transcripts are attached for your review, and I am happy to provide additional materials upon request.</w:t>
      </w:r>
    </w:p>
    <w:p>
      <w:pPr>
        <w:pStyle w:val="BodyText"/>
      </w:pPr>
      <w:r>
        <w:t xml:space="preserve">With profound gratitude,</w:t>
      </w:r>
    </w:p>
    <w:p>
      <w:pPr>
        <w:pStyle w:val="BodyText"/>
      </w:pPr>
      <w:r>
        <w:t xml:space="preserve">[Your Full Name]</w:t>
      </w:r>
    </w:p>
    <w:p>
      <w:pPr>
        <w:pStyle w:val="BodyText"/>
      </w:pPr>
      <w:r>
        <w:t xml:space="preserve">International Student Applicant, Systems Engineering Program</w:t>
      </w:r>
    </w:p>
    <w:p>
      <w:pPr>
        <w:pStyle w:val="BodyText"/>
      </w:pPr>
      <w:r>
        <w:t xml:space="preserve">This Scholarship Application Letter is specifically tailored for Systems Engineer studies in Canada Montreal, reflecting my commitment to contributing to the region's innovation ecosystem while meeting all academic and professional requirements of the MIT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9T06:03:56Z</dcterms:created>
  <dcterms:modified xsi:type="dcterms:W3CDTF">2026-07-19T06:03:56Z</dcterms:modified>
</cp:coreProperties>
</file>

<file path=docProps/custom.xml><?xml version="1.0" encoding="utf-8"?>
<Properties xmlns="http://schemas.openxmlformats.org/officeDocument/2006/custom-properties" xmlns:vt="http://schemas.openxmlformats.org/officeDocument/2006/docPropsVTypes"/>
</file>